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3EFE4F" w14:textId="47876046" w:rsidR="0098136E" w:rsidRPr="00BF7E4B" w:rsidRDefault="0098136E" w:rsidP="0010586B">
      <w:p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59655C2" w14:textId="77777777" w:rsidR="0027185B" w:rsidRDefault="00F26F24" w:rsidP="00F26F24">
      <w:pPr>
        <w:spacing w:after="0" w:line="240" w:lineRule="auto"/>
        <w:ind w:left="284" w:hanging="284"/>
        <w:jc w:val="right"/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 xml:space="preserve">Załącznik nr 1 </w:t>
      </w:r>
      <w:r w:rsidR="0027185B"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 xml:space="preserve">do Zarządzenia Rektora nr 10/2021 </w:t>
      </w:r>
    </w:p>
    <w:p w14:paraId="2F83B47F" w14:textId="0CFFB703" w:rsidR="00F26F24" w:rsidRDefault="0027185B" w:rsidP="0027185B">
      <w:pPr>
        <w:spacing w:after="0" w:line="240" w:lineRule="auto"/>
        <w:ind w:left="992" w:firstLine="424"/>
        <w:jc w:val="right"/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 xml:space="preserve">  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ab/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ab/>
        <w:t>w sprawie z</w:t>
      </w:r>
      <w:r w:rsidR="00F26F24" w:rsidRPr="00F26F24"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 xml:space="preserve">asad </w:t>
      </w:r>
      <w:r w:rsidR="0098136E" w:rsidRPr="00E572F5"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>objęcia rozprawy doktorskiej</w:t>
      </w:r>
      <w:r w:rsidR="00F26F24" w:rsidRPr="00F26F24"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 xml:space="preserve"> </w:t>
      </w:r>
      <w:r w:rsidRPr="0027185B"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>klauzulą poufności</w:t>
      </w:r>
    </w:p>
    <w:p w14:paraId="0C5287DC" w14:textId="7183FAAC" w:rsidR="0027185B" w:rsidRPr="00F26F24" w:rsidRDefault="0027185B" w:rsidP="00F26F24">
      <w:pPr>
        <w:spacing w:after="0" w:line="240" w:lineRule="auto"/>
        <w:ind w:left="284" w:hanging="284"/>
        <w:jc w:val="right"/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  <w:t>na Uniwersytecie Ekonomicznym we Wrocławiu</w:t>
      </w:r>
    </w:p>
    <w:p w14:paraId="6AB0424D" w14:textId="77777777" w:rsidR="00BF7E4B" w:rsidRDefault="00BF7E4B" w:rsidP="00F26F2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                                                               </w:t>
      </w:r>
      <w:r w:rsidR="00F26F24"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                                        </w:t>
      </w:r>
    </w:p>
    <w:p w14:paraId="06EC7FD5" w14:textId="77777777" w:rsidR="00F26F24" w:rsidRPr="00F26F24" w:rsidRDefault="00BF7E4B" w:rsidP="00F26F2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                                                                                                           </w:t>
      </w:r>
      <w:r w:rsidR="00F26F24"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>……………………, dnia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</w:t>
      </w:r>
      <w:r w:rsidR="00F26F24"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>...............................</w:t>
      </w:r>
    </w:p>
    <w:p w14:paraId="39F0CB85" w14:textId="77777777" w:rsidR="00F26F24" w:rsidRPr="00F26F24" w:rsidRDefault="00F26F24" w:rsidP="00BF7E4B">
      <w:pPr>
        <w:spacing w:after="0" w:line="240" w:lineRule="auto"/>
        <w:ind w:left="2832"/>
        <w:rPr>
          <w:rFonts w:ascii="Times New Roman" w:eastAsia="Times New Roman" w:hAnsi="Times New Roman" w:cs="Times New Roman"/>
          <w:bCs/>
          <w:color w:val="000000"/>
          <w:sz w:val="16"/>
          <w:szCs w:val="16"/>
          <w:vertAlign w:val="superscript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i/>
          <w:color w:val="000000"/>
          <w:sz w:val="18"/>
          <w:szCs w:val="18"/>
          <w:vertAlign w:val="superscript"/>
          <w:lang w:eastAsia="pl-PL"/>
        </w:rPr>
        <w:t xml:space="preserve">                                                                                        miejscowość                                                                                    data </w:t>
      </w:r>
    </w:p>
    <w:p w14:paraId="65BC8F8C" w14:textId="77777777" w:rsidR="00F26F24" w:rsidRPr="00F26F24" w:rsidRDefault="00F26F24" w:rsidP="00F26F2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vertAlign w:val="superscript"/>
          <w:lang w:eastAsia="pl-PL"/>
        </w:rPr>
      </w:pPr>
    </w:p>
    <w:p w14:paraId="0DDBCCB9" w14:textId="77777777" w:rsidR="00F26F24" w:rsidRPr="00F26F24" w:rsidRDefault="00F26F24" w:rsidP="00F26F2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de-DE" w:eastAsia="pl-PL"/>
        </w:rPr>
      </w:pPr>
    </w:p>
    <w:p w14:paraId="44498709" w14:textId="77777777" w:rsidR="00F26F24" w:rsidRPr="00F26F24" w:rsidRDefault="00F26F24" w:rsidP="00F26F24">
      <w:p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Nazwisko i imię 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Autora rozprawy doktorskiej </w:t>
      </w:r>
      <w:r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.................................................................................................. </w:t>
      </w:r>
    </w:p>
    <w:p w14:paraId="53CE3617" w14:textId="77777777" w:rsidR="00F26F24" w:rsidRPr="00F26F24" w:rsidRDefault="00F26F24" w:rsidP="00F26F24">
      <w:p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>Adres do korespondencji ..............................................................................................................................</w:t>
      </w:r>
    </w:p>
    <w:p w14:paraId="28FDF7AF" w14:textId="77777777" w:rsidR="00F26F24" w:rsidRPr="00F26F24" w:rsidRDefault="00F26F24" w:rsidP="00F26F24">
      <w:p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de-DE" w:eastAsia="pl-PL"/>
        </w:rPr>
      </w:pPr>
      <w:r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de-DE" w:eastAsia="pl-PL"/>
        </w:rPr>
        <w:t>Tel. kontaktowy  ....................................................................</w:t>
      </w:r>
    </w:p>
    <w:p w14:paraId="3213BA8F" w14:textId="77777777" w:rsidR="00BF7E4B" w:rsidRDefault="00BF7E4B" w:rsidP="00F26F24">
      <w:pPr>
        <w:spacing w:after="0" w:line="360" w:lineRule="auto"/>
        <w:ind w:left="5664" w:firstLine="36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39E8CC74" w14:textId="77777777" w:rsidR="00F26F24" w:rsidRPr="00F26F24" w:rsidRDefault="00F26F24" w:rsidP="00F26F24">
      <w:pPr>
        <w:spacing w:after="0" w:line="360" w:lineRule="auto"/>
        <w:ind w:left="5664" w:firstLine="36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Przewodniczący Rady Dyscypliny</w:t>
      </w:r>
      <w:r w:rsidRPr="00F26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………………..</w:t>
      </w:r>
    </w:p>
    <w:p w14:paraId="32F84313" w14:textId="77777777" w:rsidR="00F26F24" w:rsidRPr="00F26F24" w:rsidRDefault="00F26F24" w:rsidP="00F26F24">
      <w:pPr>
        <w:spacing w:after="0" w:line="360" w:lineRule="auto"/>
        <w:ind w:firstLine="708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                                                                                   </w:t>
      </w:r>
      <w:r w:rsidRPr="00F26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…………………………….</w:t>
      </w:r>
    </w:p>
    <w:p w14:paraId="79320DEF" w14:textId="77777777" w:rsidR="00F26F24" w:rsidRPr="00F26F24" w:rsidRDefault="00F26F24" w:rsidP="00F26F24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de-DE" w:eastAsia="pl-PL"/>
        </w:rPr>
      </w:pPr>
      <w:r w:rsidRPr="00F26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                                                                                             </w:t>
      </w:r>
      <w:r w:rsidRPr="00F26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de-DE" w:eastAsia="pl-PL"/>
        </w:rPr>
        <w:t xml:space="preserve">                                                                     </w:t>
      </w:r>
    </w:p>
    <w:p w14:paraId="104D8875" w14:textId="77777777" w:rsidR="00F26F24" w:rsidRPr="00F26F24" w:rsidRDefault="00F26F24" w:rsidP="00F26F24">
      <w:pPr>
        <w:spacing w:after="0" w:line="36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de-DE" w:eastAsia="pl-PL"/>
        </w:rPr>
      </w:pPr>
    </w:p>
    <w:p w14:paraId="0978A316" w14:textId="77777777" w:rsidR="00F26F24" w:rsidRDefault="00F26F24" w:rsidP="00F26F24">
      <w:pPr>
        <w:tabs>
          <w:tab w:val="left" w:pos="453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  <w:t>OŚWIADCZENIE</w:t>
      </w:r>
    </w:p>
    <w:p w14:paraId="74152768" w14:textId="77777777" w:rsidR="00E572F5" w:rsidRDefault="00E572F5" w:rsidP="00F26F24">
      <w:pPr>
        <w:tabs>
          <w:tab w:val="left" w:pos="453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  <w:t xml:space="preserve">W SPRAWIE NADANIA ROZPRAWIE DOKTORSKIEJ </w:t>
      </w:r>
    </w:p>
    <w:p w14:paraId="6A95A542" w14:textId="1D1339A1" w:rsidR="00E572F5" w:rsidRPr="00F26F24" w:rsidRDefault="0027185B" w:rsidP="00F26F24">
      <w:pPr>
        <w:tabs>
          <w:tab w:val="left" w:pos="453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  <w:t>KLAUZUL</w:t>
      </w:r>
      <w:r w:rsidR="00E572F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  <w:t>I POUFNOŚCI</w:t>
      </w:r>
    </w:p>
    <w:p w14:paraId="09F1C526" w14:textId="77777777" w:rsidR="00F26F24" w:rsidRPr="00F26F24" w:rsidRDefault="00F26F24" w:rsidP="00F26F24">
      <w:pPr>
        <w:tabs>
          <w:tab w:val="left" w:pos="453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pl-PL"/>
        </w:rPr>
      </w:pPr>
    </w:p>
    <w:p w14:paraId="1B24F310" w14:textId="72B26B44" w:rsidR="00F26F24" w:rsidRPr="00481FC7" w:rsidRDefault="00481FC7" w:rsidP="00F26F24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Cs/>
          <w:color w:val="000000"/>
          <w:lang w:eastAsia="pl-PL"/>
        </w:rPr>
      </w:pPr>
      <w:r w:rsidRPr="00481FC7">
        <w:rPr>
          <w:rFonts w:ascii="Times New Roman" w:hAnsi="Times New Roman" w:cs="Times New Roman"/>
        </w:rPr>
        <w:t xml:space="preserve">Biorąc pod uwagę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potrzebę zachowania w poufności zawartej w pracy tajemnicy</w:t>
      </w:r>
      <w:r w:rsidR="00A1308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prawnie chronionej, a to: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przedsiębiorstwa, handlowej, służbowej, wojskowej</w:t>
      </w:r>
      <w:r w:rsidR="00AA1F2F">
        <w:rPr>
          <w:rFonts w:ascii="Times New Roman" w:eastAsia="Times New Roman" w:hAnsi="Times New Roman" w:cs="Times New Roman"/>
          <w:bCs/>
          <w:color w:val="000000"/>
          <w:lang w:eastAsia="pl-PL"/>
        </w:rPr>
        <w:t>,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czy innej</w:t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chronionej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na podstawie odrębnych przepisów</w:t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</w:t>
      </w:r>
      <w:r w:rsidR="00AA1F2F">
        <w:rPr>
          <w:rFonts w:ascii="Times New Roman" w:eastAsia="Times New Roman" w:hAnsi="Times New Roman" w:cs="Times New Roman"/>
          <w:bCs/>
          <w:color w:val="000000"/>
          <w:lang w:eastAsia="pl-PL"/>
        </w:rPr>
        <w:t>(…………………………………………………………….……)</w:t>
      </w:r>
      <w:r w:rsidR="00AA1F2F">
        <w:rPr>
          <w:rStyle w:val="Odwoanieprzypisudolnego"/>
          <w:rFonts w:ascii="Times New Roman" w:eastAsia="Times New Roman" w:hAnsi="Times New Roman" w:cs="Times New Roman"/>
          <w:bCs/>
          <w:color w:val="000000"/>
          <w:lang w:eastAsia="pl-PL"/>
        </w:rPr>
        <w:footnoteReference w:id="1"/>
      </w:r>
      <w:r w:rsidR="00AA1F2F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, </w:t>
      </w:r>
      <w:r w:rsidR="00C159B3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lub </w:t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z uwagi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na </w:t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planowaną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samodzieln</w:t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>ą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komercjalizacj</w:t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>ę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badań ujętych w pracy (</w:t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np.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opisy patentowe, strategie, know-how)</w:t>
      </w:r>
      <w:r w:rsidR="00A13087">
        <w:rPr>
          <w:rStyle w:val="Odwoanieprzypisudolnego"/>
          <w:rFonts w:ascii="Times New Roman" w:eastAsia="Times New Roman" w:hAnsi="Times New Roman" w:cs="Times New Roman"/>
          <w:bCs/>
          <w:color w:val="000000"/>
          <w:lang w:eastAsia="pl-PL"/>
        </w:rPr>
        <w:footnoteReference w:id="2"/>
      </w: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oświadczam, że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przygotowana przeze mnie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rozpraw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a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doktorsk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a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pisan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a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pod kierunkiem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: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 xml:space="preserve"> 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……………………………………………………………………………….………….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br/>
        <w:t>na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t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emat: </w:t>
      </w: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…….</w:t>
      </w:r>
      <w:r w:rsidR="00F26F24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………………………………………………………………….………………</w:t>
      </w:r>
    </w:p>
    <w:p w14:paraId="738D5F63" w14:textId="77777777" w:rsidR="00F26F24" w:rsidRPr="00481FC7" w:rsidRDefault="00F26F24" w:rsidP="00F26F24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Cs/>
          <w:color w:val="000000"/>
          <w:lang w:eastAsia="pl-PL"/>
        </w:rPr>
      </w:pP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……………………………………………………………………………………..……………</w:t>
      </w:r>
    </w:p>
    <w:p w14:paraId="11914A1C" w14:textId="77777777" w:rsidR="00E8756C" w:rsidRPr="00481FC7" w:rsidRDefault="00F26F24" w:rsidP="00F26F24">
      <w:pPr>
        <w:keepNext/>
        <w:numPr>
          <w:ilvl w:val="0"/>
          <w:numId w:val="4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Cs/>
          <w:color w:val="000000"/>
          <w:lang w:eastAsia="pl-PL"/>
        </w:rPr>
      </w:pP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w</w:t>
      </w:r>
      <w:r w:rsidR="008D340C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całości</w:t>
      </w:r>
    </w:p>
    <w:p w14:paraId="0DD4D271" w14:textId="77777777" w:rsidR="00E8756C" w:rsidRPr="00481FC7" w:rsidRDefault="00F26F24" w:rsidP="00F26F24">
      <w:pPr>
        <w:keepNext/>
        <w:numPr>
          <w:ilvl w:val="0"/>
          <w:numId w:val="4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Cs/>
          <w:color w:val="000000"/>
          <w:lang w:eastAsia="pl-PL"/>
        </w:rPr>
      </w:pPr>
      <w:r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w</w:t>
      </w:r>
      <w:r w:rsidR="008D340C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 xml:space="preserve"> części </w:t>
      </w:r>
      <w:r w:rsidR="00481FC7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(</w:t>
      </w:r>
      <w:r w:rsidR="00481FC7" w:rsidRPr="00481FC7">
        <w:rPr>
          <w:rFonts w:ascii="Times New Roman" w:eastAsia="Times New Roman" w:hAnsi="Times New Roman" w:cs="Times New Roman"/>
          <w:bCs/>
          <w:i/>
          <w:color w:val="000000"/>
          <w:lang w:eastAsia="pl-PL"/>
        </w:rPr>
        <w:t>wskazać, które fragmenty</w:t>
      </w:r>
      <w:r w:rsidR="00481FC7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)</w:t>
      </w:r>
    </w:p>
    <w:p w14:paraId="3899EA5B" w14:textId="77777777" w:rsidR="00481FC7" w:rsidRPr="00481FC7" w:rsidRDefault="00E572F5" w:rsidP="00F26F24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Cs/>
          <w:color w:val="000000"/>
          <w:lang w:eastAsia="pl-PL"/>
        </w:rPr>
      </w:pPr>
      <w:r>
        <w:rPr>
          <w:rFonts w:ascii="Times New Roman" w:eastAsia="Times New Roman" w:hAnsi="Times New Roman" w:cs="Times New Roman"/>
          <w:bCs/>
          <w:color w:val="000000"/>
          <w:lang w:eastAsia="pl-PL"/>
        </w:rPr>
        <w:t>stanowi informację niejawną</w:t>
      </w:r>
      <w:r w:rsidR="00481FC7" w:rsidRPr="00481FC7">
        <w:rPr>
          <w:rFonts w:ascii="Times New Roman" w:eastAsia="Times New Roman" w:hAnsi="Times New Roman" w:cs="Times New Roman"/>
          <w:bCs/>
          <w:color w:val="000000"/>
          <w:lang w:eastAsia="pl-PL"/>
        </w:rPr>
        <w:t>.</w:t>
      </w:r>
    </w:p>
    <w:p w14:paraId="03C06C78" w14:textId="688E813D" w:rsidR="00481FC7" w:rsidRPr="00481FC7" w:rsidRDefault="00481FC7" w:rsidP="00F26F24">
      <w:pPr>
        <w:keepNext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19983C5C" w14:textId="5B4105F5" w:rsidR="00F26F24" w:rsidRPr="00F26F24" w:rsidRDefault="00F26F24" w:rsidP="00F26F24">
      <w:pPr>
        <w:spacing w:after="0" w:line="360" w:lineRule="auto"/>
        <w:jc w:val="right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</w:pPr>
    </w:p>
    <w:p w14:paraId="00505437" w14:textId="77777777" w:rsidR="00F26F24" w:rsidRPr="00F26F24" w:rsidRDefault="00F26F24" w:rsidP="00F26F24">
      <w:pPr>
        <w:spacing w:after="0" w:line="360" w:lineRule="auto"/>
        <w:jc w:val="right"/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>…………...………………………..</w:t>
      </w:r>
    </w:p>
    <w:p w14:paraId="24BB7DB3" w14:textId="77777777" w:rsidR="00F26F24" w:rsidRPr="00F26F24" w:rsidRDefault="0098136E" w:rsidP="0098136E">
      <w:pPr>
        <w:tabs>
          <w:tab w:val="left" w:pos="7513"/>
        </w:tabs>
        <w:spacing w:after="0" w:line="240" w:lineRule="auto"/>
        <w:rPr>
          <w:rFonts w:ascii="Times New Roman" w:eastAsia="Times New Roman" w:hAnsi="Times New Roman" w:cs="Times New Roman"/>
          <w:bCs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                                                                                                                          </w:t>
      </w:r>
      <w:r w:rsidRPr="0098136E">
        <w:rPr>
          <w:rFonts w:ascii="Times New Roman" w:eastAsia="Times New Roman" w:hAnsi="Times New Roman" w:cs="Times New Roman"/>
          <w:bCs/>
          <w:i/>
          <w:color w:val="000000"/>
          <w:sz w:val="20"/>
          <w:szCs w:val="20"/>
          <w:lang w:eastAsia="pl-PL"/>
        </w:rPr>
        <w:t>p</w:t>
      </w:r>
      <w:r w:rsidR="00F26F24" w:rsidRPr="00F26F24">
        <w:rPr>
          <w:rFonts w:ascii="Times New Roman" w:eastAsia="Times New Roman" w:hAnsi="Times New Roman" w:cs="Times New Roman"/>
          <w:bCs/>
          <w:i/>
          <w:color w:val="000000"/>
          <w:sz w:val="20"/>
          <w:szCs w:val="20"/>
          <w:lang w:eastAsia="pl-PL"/>
        </w:rPr>
        <w:t xml:space="preserve">odpis </w:t>
      </w:r>
      <w:r w:rsidRPr="0098136E">
        <w:rPr>
          <w:rFonts w:ascii="Times New Roman" w:eastAsia="Times New Roman" w:hAnsi="Times New Roman" w:cs="Times New Roman"/>
          <w:bCs/>
          <w:i/>
          <w:color w:val="000000"/>
          <w:sz w:val="20"/>
          <w:szCs w:val="20"/>
          <w:lang w:eastAsia="pl-PL"/>
        </w:rPr>
        <w:t>Autora rozprawy doktorskiej</w:t>
      </w:r>
    </w:p>
    <w:p w14:paraId="47D20CF4" w14:textId="77777777" w:rsidR="0098136E" w:rsidRDefault="0098136E" w:rsidP="00F26F24">
      <w:pPr>
        <w:tabs>
          <w:tab w:val="lef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6047B518" w14:textId="400B98A9" w:rsidR="00F26F24" w:rsidRPr="00F26F24" w:rsidRDefault="00F26F24" w:rsidP="00F26F24">
      <w:pPr>
        <w:tabs>
          <w:tab w:val="lef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lang w:eastAsia="pl-PL"/>
        </w:rPr>
      </w:pPr>
      <w:r w:rsidRPr="00F26F24">
        <w:rPr>
          <w:rFonts w:ascii="Times New Roman" w:eastAsia="Times New Roman" w:hAnsi="Times New Roman" w:cs="Times New Roman"/>
          <w:b/>
          <w:bCs/>
          <w:color w:val="000000"/>
          <w:lang w:eastAsia="pl-PL"/>
        </w:rPr>
        <w:t>Opinia Promotora</w:t>
      </w:r>
      <w:r w:rsidR="002F36C4">
        <w:rPr>
          <w:rFonts w:ascii="Times New Roman" w:eastAsia="Times New Roman" w:hAnsi="Times New Roman" w:cs="Times New Roman"/>
          <w:b/>
          <w:bCs/>
          <w:color w:val="000000"/>
          <w:lang w:eastAsia="pl-PL"/>
        </w:rPr>
        <w:t>/Promotorów</w:t>
      </w:r>
      <w:r w:rsidRPr="00F26F24">
        <w:rPr>
          <w:rFonts w:ascii="Times New Roman" w:eastAsia="Times New Roman" w:hAnsi="Times New Roman" w:cs="Times New Roman"/>
          <w:b/>
          <w:bCs/>
          <w:color w:val="000000"/>
          <w:lang w:eastAsia="pl-PL"/>
        </w:rPr>
        <w:t xml:space="preserve"> </w:t>
      </w:r>
      <w:r w:rsidRPr="00F26F24">
        <w:rPr>
          <w:rFonts w:ascii="Times New Roman" w:eastAsia="Times New Roman" w:hAnsi="Times New Roman" w:cs="Times New Roman"/>
          <w:bCs/>
          <w:color w:val="000000"/>
          <w:lang w:eastAsia="pl-PL"/>
        </w:rPr>
        <w:t>(</w:t>
      </w:r>
      <w:r w:rsidR="00633BBF" w:rsidRPr="005816A9">
        <w:rPr>
          <w:rFonts w:ascii="Times New Roman" w:eastAsia="Times New Roman" w:hAnsi="Times New Roman" w:cs="Times New Roman"/>
          <w:bCs/>
          <w:i/>
          <w:color w:val="000000"/>
          <w:lang w:eastAsia="pl-PL"/>
        </w:rPr>
        <w:t>wymagane</w:t>
      </w:r>
      <w:r w:rsidRPr="00F26F24">
        <w:rPr>
          <w:rFonts w:ascii="Times New Roman" w:eastAsia="Times New Roman" w:hAnsi="Times New Roman" w:cs="Times New Roman"/>
          <w:bCs/>
          <w:color w:val="000000"/>
          <w:lang w:eastAsia="pl-PL"/>
        </w:rPr>
        <w:t>)</w:t>
      </w:r>
    </w:p>
    <w:p w14:paraId="39FB4C5C" w14:textId="77777777" w:rsidR="00F26F24" w:rsidRPr="00F26F24" w:rsidRDefault="00F26F24" w:rsidP="00F26F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7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78AD3BD0" w14:textId="77777777" w:rsidR="00F26F24" w:rsidRPr="00F26F24" w:rsidRDefault="00F26F24" w:rsidP="002357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noProof/>
          <w:color w:val="000000"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0AC4A4" wp14:editId="4626AF5B">
                <wp:simplePos x="0" y="0"/>
                <wp:positionH relativeFrom="column">
                  <wp:posOffset>1352550</wp:posOffset>
                </wp:positionH>
                <wp:positionV relativeFrom="paragraph">
                  <wp:posOffset>18415</wp:posOffset>
                </wp:positionV>
                <wp:extent cx="152400" cy="114300"/>
                <wp:effectExtent l="0" t="0" r="19050" b="19050"/>
                <wp:wrapNone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35EA84" id="Rectangle 4" o:spid="_x0000_s1026" style="position:absolute;margin-left:106.5pt;margin-top:1.45pt;width:12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"/>
            </w:pict>
          </mc:Fallback>
        </mc:AlternateContent>
      </w:r>
      <w:r w:rsidRPr="00F26F24">
        <w:rPr>
          <w:rFonts w:ascii="Times New Roman" w:eastAsia="Times New Roman" w:hAnsi="Times New Roman" w:cs="Times New Roman"/>
          <w:bCs/>
          <w:noProof/>
          <w:color w:val="000000"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21FF7D" wp14:editId="1453388D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152400" cy="114300"/>
                <wp:effectExtent l="13335" t="9525" r="5715" b="9525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7C1901" id="Rectangle 4" o:spid="_x0000_s1026" style="position:absolute;margin-left:0;margin-top:.7pt;width:12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"/>
            </w:pict>
          </mc:Fallback>
        </mc:AlternateContent>
      </w:r>
      <w:r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       Popieram </w:t>
      </w:r>
      <w:r w:rsidR="002357CA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                         </w:t>
      </w:r>
      <w:r w:rsidRPr="00F26F24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eastAsia="pl-PL"/>
        </w:rPr>
        <w:t xml:space="preserve">Nie popieram </w:t>
      </w:r>
    </w:p>
    <w:p w14:paraId="28DC84F6" w14:textId="77777777" w:rsidR="00F26F24" w:rsidRPr="00F26F24" w:rsidRDefault="00F26F24" w:rsidP="00F26F24">
      <w:pPr>
        <w:tabs>
          <w:tab w:val="lef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2EE5A883" w14:textId="77777777" w:rsidR="00F26F24" w:rsidRPr="00F26F24" w:rsidRDefault="00F26F24" w:rsidP="00F26F24">
      <w:pPr>
        <w:tabs>
          <w:tab w:val="lef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3B7E6695" w14:textId="77777777" w:rsidR="00F26F24" w:rsidRPr="00F26F24" w:rsidRDefault="00F26F24" w:rsidP="00F26F24">
      <w:pPr>
        <w:tabs>
          <w:tab w:val="lef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52B8A611" w14:textId="6C659A7A" w:rsidR="00FA3034" w:rsidRPr="00DC7E88" w:rsidRDefault="00F26F24" w:rsidP="00DC7E88">
      <w:pPr>
        <w:tabs>
          <w:tab w:val="lef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bCs/>
          <w:color w:val="000000"/>
          <w:lang w:eastAsia="pl-PL"/>
        </w:rPr>
      </w:pPr>
      <w:r w:rsidRPr="00F26F24">
        <w:rPr>
          <w:rFonts w:ascii="Times New Roman" w:eastAsia="Times New Roman" w:hAnsi="Times New Roman" w:cs="Times New Roman"/>
          <w:bCs/>
          <w:color w:val="000000"/>
          <w:lang w:eastAsia="pl-PL"/>
        </w:rPr>
        <w:t>data ……….. 20 …….. r.  …………………………..………………………….</w:t>
      </w:r>
      <w:bookmarkStart w:id="0" w:name="_GoBack"/>
      <w:bookmarkEnd w:id="0"/>
    </w:p>
    <w:sectPr w:rsidR="00FA3034" w:rsidRPr="00DC7E88" w:rsidSect="00522D2C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9CF11" w14:textId="77777777" w:rsidR="00BB1A2B" w:rsidRDefault="00BB1A2B" w:rsidP="00481FC7">
      <w:pPr>
        <w:spacing w:after="0" w:line="240" w:lineRule="auto"/>
      </w:pPr>
      <w:r>
        <w:separator/>
      </w:r>
    </w:p>
  </w:endnote>
  <w:endnote w:type="continuationSeparator" w:id="0">
    <w:p w14:paraId="6EE6CD80" w14:textId="77777777" w:rsidR="00BB1A2B" w:rsidRDefault="00BB1A2B" w:rsidP="00481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65FF88" w14:textId="77777777" w:rsidR="00BB1A2B" w:rsidRDefault="00BB1A2B" w:rsidP="00481FC7">
      <w:pPr>
        <w:spacing w:after="0" w:line="240" w:lineRule="auto"/>
      </w:pPr>
      <w:r>
        <w:separator/>
      </w:r>
    </w:p>
  </w:footnote>
  <w:footnote w:type="continuationSeparator" w:id="0">
    <w:p w14:paraId="3D12B8CC" w14:textId="77777777" w:rsidR="00BB1A2B" w:rsidRDefault="00BB1A2B" w:rsidP="00481FC7">
      <w:pPr>
        <w:spacing w:after="0" w:line="240" w:lineRule="auto"/>
      </w:pPr>
      <w:r>
        <w:continuationSeparator/>
      </w:r>
    </w:p>
  </w:footnote>
  <w:footnote w:id="1">
    <w:p w14:paraId="612C2AD5" w14:textId="22A44531" w:rsidR="00AA1F2F" w:rsidRPr="0098136E" w:rsidRDefault="00AA1F2F" w:rsidP="00AA1F2F">
      <w:pPr>
        <w:pStyle w:val="Tekstprzypisudolnego"/>
        <w:rPr>
          <w:rFonts w:ascii="Times New Roman" w:hAnsi="Times New Roman" w:cs="Times New Roman"/>
          <w:i/>
        </w:rPr>
      </w:pPr>
      <w:r w:rsidRPr="0098136E">
        <w:rPr>
          <w:rStyle w:val="Odwoanieprzypisudolnego"/>
          <w:rFonts w:ascii="Times New Roman" w:hAnsi="Times New Roman" w:cs="Times New Roman"/>
          <w:i/>
        </w:rPr>
        <w:footnoteRef/>
      </w:r>
      <w:r w:rsidRPr="0098136E">
        <w:rPr>
          <w:rFonts w:ascii="Times New Roman" w:hAnsi="Times New Roman" w:cs="Times New Roman"/>
          <w:i/>
        </w:rPr>
        <w:t xml:space="preserve"> </w:t>
      </w:r>
      <w:r w:rsidR="009D620E">
        <w:rPr>
          <w:rFonts w:ascii="Times New Roman" w:hAnsi="Times New Roman" w:cs="Times New Roman"/>
          <w:i/>
        </w:rPr>
        <w:t>Skonkretyzować inną chronioną</w:t>
      </w:r>
      <w:r>
        <w:rPr>
          <w:rFonts w:ascii="Times New Roman" w:hAnsi="Times New Roman" w:cs="Times New Roman"/>
          <w:i/>
        </w:rPr>
        <w:t xml:space="preserve"> tajemnic</w:t>
      </w:r>
      <w:r w:rsidR="009D620E">
        <w:rPr>
          <w:rFonts w:ascii="Times New Roman" w:hAnsi="Times New Roman" w:cs="Times New Roman"/>
          <w:i/>
        </w:rPr>
        <w:t>ę</w:t>
      </w:r>
      <w:r>
        <w:rPr>
          <w:rFonts w:ascii="Times New Roman" w:hAnsi="Times New Roman" w:cs="Times New Roman"/>
          <w:i/>
        </w:rPr>
        <w:t xml:space="preserve"> i powołać podstawę jej ochrony</w:t>
      </w:r>
    </w:p>
  </w:footnote>
  <w:footnote w:id="2">
    <w:p w14:paraId="33027806" w14:textId="1673866F" w:rsidR="00A13087" w:rsidRPr="0098136E" w:rsidRDefault="00A13087" w:rsidP="00A13087">
      <w:pPr>
        <w:pStyle w:val="Tekstprzypisudolnego"/>
        <w:rPr>
          <w:rFonts w:ascii="Times New Roman" w:hAnsi="Times New Roman" w:cs="Times New Roman"/>
          <w:i/>
        </w:rPr>
      </w:pPr>
      <w:r w:rsidRPr="0098136E">
        <w:rPr>
          <w:rStyle w:val="Odwoanieprzypisudolnego"/>
          <w:rFonts w:ascii="Times New Roman" w:hAnsi="Times New Roman" w:cs="Times New Roman"/>
          <w:i/>
        </w:rPr>
        <w:footnoteRef/>
      </w:r>
      <w:r w:rsidRPr="0098136E">
        <w:rPr>
          <w:rFonts w:ascii="Times New Roman" w:hAnsi="Times New Roman" w:cs="Times New Roman"/>
          <w:i/>
        </w:rPr>
        <w:t xml:space="preserve"> </w:t>
      </w:r>
      <w:r w:rsidR="00AA1F2F">
        <w:rPr>
          <w:rFonts w:ascii="Times New Roman" w:hAnsi="Times New Roman" w:cs="Times New Roman"/>
          <w:i/>
        </w:rPr>
        <w:t>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1BCF"/>
    <w:multiLevelType w:val="hybridMultilevel"/>
    <w:tmpl w:val="171E3E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245EF"/>
    <w:multiLevelType w:val="hybridMultilevel"/>
    <w:tmpl w:val="618CC3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B6EF1"/>
    <w:multiLevelType w:val="hybridMultilevel"/>
    <w:tmpl w:val="83AE191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34BC8"/>
    <w:multiLevelType w:val="hybridMultilevel"/>
    <w:tmpl w:val="D0FAAF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1B76CC"/>
    <w:multiLevelType w:val="hybridMultilevel"/>
    <w:tmpl w:val="679670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07523"/>
    <w:multiLevelType w:val="hybridMultilevel"/>
    <w:tmpl w:val="46EA00E4"/>
    <w:lvl w:ilvl="0" w:tplc="DF265F9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038F5"/>
    <w:multiLevelType w:val="hybridMultilevel"/>
    <w:tmpl w:val="7D00F4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047AD"/>
    <w:multiLevelType w:val="hybridMultilevel"/>
    <w:tmpl w:val="171E3E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861AEE"/>
    <w:multiLevelType w:val="hybridMultilevel"/>
    <w:tmpl w:val="38AC6E2E"/>
    <w:lvl w:ilvl="0" w:tplc="88C6AFC2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D152A7"/>
    <w:multiLevelType w:val="hybridMultilevel"/>
    <w:tmpl w:val="37CE33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12D17"/>
    <w:multiLevelType w:val="hybridMultilevel"/>
    <w:tmpl w:val="2CF4EE78"/>
    <w:lvl w:ilvl="0" w:tplc="8EA490A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C64C69"/>
    <w:multiLevelType w:val="hybridMultilevel"/>
    <w:tmpl w:val="37CE33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C6B76"/>
    <w:multiLevelType w:val="hybridMultilevel"/>
    <w:tmpl w:val="C5C6E9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10"/>
  </w:num>
  <w:num w:numId="5">
    <w:abstractNumId w:val="11"/>
  </w:num>
  <w:num w:numId="6">
    <w:abstractNumId w:val="9"/>
  </w:num>
  <w:num w:numId="7">
    <w:abstractNumId w:val="1"/>
  </w:num>
  <w:num w:numId="8">
    <w:abstractNumId w:val="4"/>
  </w:num>
  <w:num w:numId="9">
    <w:abstractNumId w:val="0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zA1MTU3MzK2MLBQ0lEKTi0uzszPAykwrgUA+BS41SwAAAA="/>
  </w:docVars>
  <w:rsids>
    <w:rsidRoot w:val="003F35D8"/>
    <w:rsid w:val="00051E87"/>
    <w:rsid w:val="000A0155"/>
    <w:rsid w:val="0010586B"/>
    <w:rsid w:val="00111319"/>
    <w:rsid w:val="00120D80"/>
    <w:rsid w:val="001331B6"/>
    <w:rsid w:val="001B7EFA"/>
    <w:rsid w:val="002357CA"/>
    <w:rsid w:val="00250350"/>
    <w:rsid w:val="00251D9F"/>
    <w:rsid w:val="0027185B"/>
    <w:rsid w:val="00294FB5"/>
    <w:rsid w:val="002D3BE1"/>
    <w:rsid w:val="002D6C5C"/>
    <w:rsid w:val="002F36C4"/>
    <w:rsid w:val="00311D55"/>
    <w:rsid w:val="003D0A10"/>
    <w:rsid w:val="003F35D8"/>
    <w:rsid w:val="00477666"/>
    <w:rsid w:val="00481FC7"/>
    <w:rsid w:val="004F56EC"/>
    <w:rsid w:val="004F66AD"/>
    <w:rsid w:val="00522D2C"/>
    <w:rsid w:val="00525FA5"/>
    <w:rsid w:val="00561B30"/>
    <w:rsid w:val="00576057"/>
    <w:rsid w:val="005816A9"/>
    <w:rsid w:val="0058429B"/>
    <w:rsid w:val="005A0D72"/>
    <w:rsid w:val="005E1FD5"/>
    <w:rsid w:val="005F7F18"/>
    <w:rsid w:val="0062176C"/>
    <w:rsid w:val="00633BBF"/>
    <w:rsid w:val="006542E6"/>
    <w:rsid w:val="006B21BA"/>
    <w:rsid w:val="006C3250"/>
    <w:rsid w:val="006F27A5"/>
    <w:rsid w:val="007E02DF"/>
    <w:rsid w:val="007F4420"/>
    <w:rsid w:val="00856523"/>
    <w:rsid w:val="008A44CD"/>
    <w:rsid w:val="008B1BE1"/>
    <w:rsid w:val="008D340C"/>
    <w:rsid w:val="0098136E"/>
    <w:rsid w:val="009A3E02"/>
    <w:rsid w:val="009B304F"/>
    <w:rsid w:val="009D620E"/>
    <w:rsid w:val="009F12AE"/>
    <w:rsid w:val="00A039BD"/>
    <w:rsid w:val="00A04437"/>
    <w:rsid w:val="00A13087"/>
    <w:rsid w:val="00A344BF"/>
    <w:rsid w:val="00AA1C40"/>
    <w:rsid w:val="00AA1F2F"/>
    <w:rsid w:val="00AF533B"/>
    <w:rsid w:val="00B3660F"/>
    <w:rsid w:val="00B4172F"/>
    <w:rsid w:val="00BB1A2B"/>
    <w:rsid w:val="00BF1AB6"/>
    <w:rsid w:val="00BF6CBB"/>
    <w:rsid w:val="00BF7E4B"/>
    <w:rsid w:val="00C159B3"/>
    <w:rsid w:val="00C53A97"/>
    <w:rsid w:val="00C56123"/>
    <w:rsid w:val="00D07784"/>
    <w:rsid w:val="00D666D3"/>
    <w:rsid w:val="00D66DB1"/>
    <w:rsid w:val="00DB042B"/>
    <w:rsid w:val="00DC7E88"/>
    <w:rsid w:val="00DE3CB4"/>
    <w:rsid w:val="00E44523"/>
    <w:rsid w:val="00E572F5"/>
    <w:rsid w:val="00E8756C"/>
    <w:rsid w:val="00F26F24"/>
    <w:rsid w:val="00F55A16"/>
    <w:rsid w:val="00FA3034"/>
    <w:rsid w:val="00FC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67E88"/>
  <w15:chartTrackingRefBased/>
  <w15:docId w15:val="{24814D36-DB97-49E6-BBC6-040D78854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3F35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F35D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F35D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F35D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F35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F35D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F3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F35D8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81FC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81FC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81FC7"/>
    <w:rPr>
      <w:vertAlign w:val="superscript"/>
    </w:rPr>
  </w:style>
  <w:style w:type="paragraph" w:styleId="Akapitzlist">
    <w:name w:val="List Paragraph"/>
    <w:basedOn w:val="Normalny"/>
    <w:uiPriority w:val="34"/>
    <w:qFormat/>
    <w:rsid w:val="00B4172F"/>
    <w:pPr>
      <w:ind w:left="720"/>
      <w:contextualSpacing/>
    </w:pPr>
  </w:style>
  <w:style w:type="paragraph" w:styleId="Poprawka">
    <w:name w:val="Revision"/>
    <w:hidden/>
    <w:uiPriority w:val="99"/>
    <w:semiHidden/>
    <w:rsid w:val="00A13087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522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22D2C"/>
  </w:style>
  <w:style w:type="paragraph" w:styleId="Stopka">
    <w:name w:val="footer"/>
    <w:basedOn w:val="Normalny"/>
    <w:link w:val="StopkaZnak"/>
    <w:uiPriority w:val="99"/>
    <w:unhideWhenUsed/>
    <w:rsid w:val="00522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22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F31A425E2BC541B3CC97DBFA5F180E" ma:contentTypeVersion="13" ma:contentTypeDescription="Utwórz nowy dokument." ma:contentTypeScope="" ma:versionID="c8f280bfb2c1f05d7a4aafb91782a85e">
  <xsd:schema xmlns:xsd="http://www.w3.org/2001/XMLSchema" xmlns:xs="http://www.w3.org/2001/XMLSchema" xmlns:p="http://schemas.microsoft.com/office/2006/metadata/properties" xmlns:ns3="2185c6ab-aa54-4c67-b4fa-a52e4d59641f" xmlns:ns4="7fa20931-6d22-4e54-9474-7651268f2ddb" targetNamespace="http://schemas.microsoft.com/office/2006/metadata/properties" ma:root="true" ma:fieldsID="64452129e19de8e5a6855b2f09c184a1" ns3:_="" ns4:_="">
    <xsd:import namespace="2185c6ab-aa54-4c67-b4fa-a52e4d59641f"/>
    <xsd:import namespace="7fa20931-6d22-4e54-9474-7651268f2d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85c6ab-aa54-4c67-b4fa-a52e4d596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0931-6d22-4e54-9474-7651268f2d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2B4FB-1265-4E18-91D2-D9CEF68DC0B4}">
  <ds:schemaRefs>
    <ds:schemaRef ds:uri="http://www.w3.org/XML/1998/namespace"/>
    <ds:schemaRef ds:uri="http://purl.org/dc/dcmitype/"/>
    <ds:schemaRef ds:uri="http://schemas.microsoft.com/office/2006/documentManagement/types"/>
    <ds:schemaRef ds:uri="7fa20931-6d22-4e54-9474-7651268f2ddb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2185c6ab-aa54-4c67-b4fa-a52e4d59641f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AFE1A85-5903-4242-8296-6A2FABE9DA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13EB12-5038-4CA7-9D8C-1A6B3B5E45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85c6ab-aa54-4c67-b4fa-a52e4d59641f"/>
    <ds:schemaRef ds:uri="7fa20931-6d22-4e54-9474-7651268f2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7969D5-9E4A-4A6D-A2E7-C6B6094CC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SH</dc:creator>
  <cp:keywords/>
  <dc:description/>
  <cp:lastModifiedBy>Rafał Smereka</cp:lastModifiedBy>
  <cp:revision>2</cp:revision>
  <cp:lastPrinted>2021-01-27T11:28:00Z</cp:lastPrinted>
  <dcterms:created xsi:type="dcterms:W3CDTF">2021-01-28T08:22:00Z</dcterms:created>
  <dcterms:modified xsi:type="dcterms:W3CDTF">2021-01-2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31A425E2BC541B3CC97DBFA5F180E</vt:lpwstr>
  </property>
</Properties>
</file>